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17C70" w14:textId="281A6311" w:rsidR="00E94006" w:rsidRPr="00A8039E" w:rsidRDefault="00A8039E">
      <w:r w:rsidRPr="00A8039E">
        <w:t>Jordan Argrett</w:t>
      </w:r>
    </w:p>
    <w:p w14:paraId="175742DE" w14:textId="74714C45" w:rsidR="00A8039E" w:rsidRPr="00A8039E" w:rsidRDefault="00A8039E">
      <w:r w:rsidRPr="00A8039E">
        <w:t>Lab 2 Notes</w:t>
      </w:r>
    </w:p>
    <w:p w14:paraId="36875DB6" w14:textId="7EFE3365" w:rsidR="00A8039E" w:rsidRPr="00A8039E" w:rsidRDefault="00A8039E">
      <w:r w:rsidRPr="00A8039E">
        <w:t>1/30/22</w:t>
      </w:r>
    </w:p>
    <w:p w14:paraId="7906B5A7" w14:textId="1173D390" w:rsidR="00A8039E" w:rsidRPr="00A8039E" w:rsidRDefault="00A8039E"/>
    <w:p w14:paraId="2387F396" w14:textId="45278469" w:rsidR="00A8039E" w:rsidRPr="00A8039E" w:rsidRDefault="00A8039E">
      <w:r w:rsidRPr="00A8039E">
        <w:t xml:space="preserve">I learned a lot about how to clean and structure data in R. This is something that I would spend a lot of clicks doing in Excel so functions </w:t>
      </w:r>
      <w:proofErr w:type="gramStart"/>
      <w:r w:rsidRPr="00A8039E">
        <w:t>like !</w:t>
      </w:r>
      <w:proofErr w:type="gramEnd"/>
      <w:r w:rsidRPr="00A8039E">
        <w:t>is.na(), mutate(), and piping using the selection and filter functions will be incredibly useful to me going forward.</w:t>
      </w:r>
    </w:p>
    <w:sectPr w:rsidR="00A8039E" w:rsidRPr="00A803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TE3tjS3NDU2NDRT0lEKTi0uzszPAykwrAUAGvtGOCwAAAA="/>
  </w:docVars>
  <w:rsids>
    <w:rsidRoot w:val="00A8039E"/>
    <w:rsid w:val="00A8039E"/>
    <w:rsid w:val="00E94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B364C"/>
  <w15:chartTrackingRefBased/>
  <w15:docId w15:val="{1433F24B-D413-4C90-91F1-ED04D652F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C Argrett</dc:creator>
  <cp:keywords/>
  <dc:description/>
  <cp:lastModifiedBy>Jordan C Argrett</cp:lastModifiedBy>
  <cp:revision>1</cp:revision>
  <dcterms:created xsi:type="dcterms:W3CDTF">2022-01-30T19:32:00Z</dcterms:created>
  <dcterms:modified xsi:type="dcterms:W3CDTF">2022-01-30T19:34:00Z</dcterms:modified>
</cp:coreProperties>
</file>